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</w:tblGrid>
      <w:tr w:rsidR="00BB0F8E" w:rsidRPr="00082901" w14:paraId="05A0962A" w14:textId="38BE1390" w:rsidTr="00DA43D4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0A575DE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179D53E9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6FA2CCF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4A48BA23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315F2E">
              <w:rPr>
                <w:rFonts w:ascii="Arial" w:hAnsi="Arial" w:cs="Arial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539D5BC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6319AC20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68118E" w:rsidRP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56D6782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6AED388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2BFFF509" w:rsidR="00792C96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6B5FC7">
              <w:rPr>
                <w:rFonts w:ascii="Arial" w:hAnsi="Arial" w:cs="Arial"/>
                <w:sz w:val="16"/>
              </w:rPr>
              <w:t>eNA_Ph3 (9.23.2) [6]</w:t>
            </w:r>
          </w:p>
          <w:p w14:paraId="7642D9AC" w14:textId="65A178C5" w:rsidR="00CA6822" w:rsidRPr="00355FBA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Eth4MWAB</w:t>
            </w:r>
            <w:r w:rsidR="00355FBA" w:rsidRPr="00355FBA">
              <w:rPr>
                <w:rFonts w:ascii="Arial" w:hAnsi="Arial" w:cs="Arial"/>
                <w:sz w:val="16"/>
              </w:rPr>
              <w:t xml:space="preserve"> [1]</w:t>
            </w:r>
          </w:p>
          <w:p w14:paraId="606E0126" w14:textId="48845529" w:rsidR="00CA6822" w:rsidRPr="00DD41E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55FBA">
              <w:rPr>
                <w:rFonts w:ascii="Arial" w:hAnsi="Arial" w:cs="Arial"/>
                <w:sz w:val="16"/>
              </w:rPr>
              <w:t>TEI20_MACSUB</w:t>
            </w:r>
            <w:r w:rsidRPr="00DD4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DD4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2]</w:t>
            </w:r>
          </w:p>
          <w:p w14:paraId="6ED2492B" w14:textId="22C38281" w:rsidR="00954E7E" w:rsidRPr="00DD41E3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2C66569C" w:rsidR="00CA6822" w:rsidRPr="00355FBA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NEPS</w:t>
            </w:r>
            <w:r w:rsidR="00355FBA">
              <w:rPr>
                <w:rFonts w:ascii="Arial" w:hAnsi="Arial" w:cs="Arial"/>
                <w:sz w:val="16"/>
              </w:rPr>
              <w:t xml:space="preserve"> [3]</w:t>
            </w:r>
          </w:p>
          <w:p w14:paraId="33F9B8D8" w14:textId="2BDFAADA" w:rsidR="00CD3C33" w:rsidRPr="00355FBA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NRLTEREST</w:t>
            </w:r>
            <w:r w:rsidR="00355FBA">
              <w:rPr>
                <w:rFonts w:ascii="Arial" w:hAnsi="Arial" w:cs="Arial"/>
                <w:sz w:val="16"/>
              </w:rPr>
              <w:t xml:space="preserve"> [1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60DF60AE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4 (cont), WT#5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7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1A83107F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311C8ED6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BB2F36" w:rsidRPr="00484169" w14:paraId="099C9D48" w14:textId="43E9FD8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BB2F36" w:rsidRPr="00457101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6E47B947" w:rsidR="00BB2F36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8.11) [4]</w:t>
            </w:r>
          </w:p>
          <w:p w14:paraId="634BF401" w14:textId="2940FDE1" w:rsidR="00BB2F36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7]</w:t>
            </w:r>
          </w:p>
          <w:p w14:paraId="012DDC7C" w14:textId="00E8F41F" w:rsidR="00BB2F36" w:rsidRPr="00124BF7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BB2F36" w:rsidRPr="009A3C69" w:rsidRDefault="00BB2F36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3947DD71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15071663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BB2F36" w:rsidRPr="00AE06FB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BB2F36" w:rsidRPr="00AE06FB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66310A" w:rsidRPr="00484169" w14:paraId="7B4207E5" w14:textId="4355AFE0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66310A" w:rsidRPr="00457101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66310A" w:rsidRPr="00117F2D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17F2D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117F2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3633BE55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337B58C7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66310A" w:rsidRPr="00AE06FB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66310A" w:rsidRPr="00AE06FB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0E861" w14:textId="77777777" w:rsidR="00A064C0" w:rsidRPr="006B5FC7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[15]</w:t>
            </w:r>
          </w:p>
          <w:p w14:paraId="7CD88859" w14:textId="0B1C46DD" w:rsidR="00117F2D" w:rsidRPr="00BB2F36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A3AB8" w14:textId="77777777" w:rsidR="00302F59" w:rsidRPr="006B5FC7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6) [15]</w:t>
            </w:r>
          </w:p>
          <w:p w14:paraId="6E62729A" w14:textId="2D2FE6E6" w:rsidR="00117F2D" w:rsidRPr="00BB2F36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E427C6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73592E26" w:rsidR="00D960F7" w:rsidRPr="00E427C6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, WT#6 (cont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020FF251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38CFC506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6C5592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BB2F36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6796D796" w:rsidR="00FE4F1D" w:rsidRPr="006B5FC7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B2F36">
              <w:rPr>
                <w:rFonts w:ascii="Arial" w:hAnsi="Arial" w:cs="Arial"/>
                <w:sz w:val="16"/>
                <w:szCs w:val="16"/>
              </w:rPr>
              <w:lastRenderedPageBreak/>
              <w:t>FS_NG_RTC_Ph3_ARC (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46B073A5" w14:textId="18A382DF" w:rsidR="00E34D5C" w:rsidRPr="006B5FC7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581B83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XRM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54D914C" w14:textId="615848A4" w:rsidR="00E34D5C" w:rsidRPr="00D26A9F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77777777" w:rsidR="00316188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  <w:p w14:paraId="7A5164BE" w14:textId="41C67FDA" w:rsidR="00E34D5C" w:rsidRPr="009A3C69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2307633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2FB8FE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6B5FC7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26121C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35BB53FD" w:rsidR="00954E7E" w:rsidRPr="006B5FC7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0" w:author="Andrew Bennett/Communications Research /SRUK/Principal Engineer/Samsung Electronics" w:date="2025-10-14T10:15:00Z">
              <w:r w:rsidRPr="006B5FC7" w:rsidDel="00DA43D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l-19 maint</w:delText>
              </w:r>
              <w:r w:rsidR="0064708F" w:rsidRPr="006B5FC7" w:rsidDel="00DA43D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(tbd)</w:delText>
              </w:r>
            </w:del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27DDD716" w:rsidR="00954E7E" w:rsidRPr="006B5FC7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" w:author="Andrew Bennett/Communications Research /SRUK/Principal Engineer/Samsung Electronics" w:date="2025-10-14T10:15:00Z">
              <w:r w:rsidRPr="006B5FC7" w:rsidDel="00DA43D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l-19 maint</w:delText>
              </w:r>
              <w:r w:rsidR="0064708F" w:rsidRPr="006B5FC7" w:rsidDel="00DA43D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(tbd)</w:delText>
              </w:r>
            </w:del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64708F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BB2F36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810891F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A43D4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6B5FC7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8B1253"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="008B1253"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3]</w:t>
            </w:r>
          </w:p>
          <w:p w14:paraId="2BB97D72" w14:textId="05478693" w:rsidR="002F61B7" w:rsidRPr="006B5FC7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1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1559A8F" w:rsidR="00E34D5C" w:rsidRPr="006B5FC7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AS_Ph3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D960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5B02497F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553217B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7DC52FC1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05A64D9B" w:rsidR="0026121C" w:rsidRPr="006C5592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</w:t>
            </w:r>
            <w:r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 [6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032DAFCC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A43D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69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10C6029E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175F127C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20.4.1) 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64708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77777777" w:rsidR="00DD41E3" w:rsidRPr="006B5FC7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]</w:t>
            </w:r>
          </w:p>
          <w:p w14:paraId="552FDC1B" w14:textId="77777777" w:rsidR="00CC517E" w:rsidRPr="006B5FC7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6B5FC7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77777777" w:rsidR="00C02179" w:rsidRPr="006B5FC7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10]</w:t>
            </w:r>
          </w:p>
          <w:p w14:paraId="6274E4A6" w14:textId="3EA8A872" w:rsidR="009062A0" w:rsidRPr="006B5FC7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A32C1" w14:textId="77777777" w:rsidR="009062A0" w:rsidRPr="00807790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</w:t>
            </w:r>
            <w:r w:rsidRPr="00807790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ARC (20.6.x)</w:t>
            </w:r>
          </w:p>
          <w:p w14:paraId="39749962" w14:textId="40F51B22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9A3C6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9A3C6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1C1964EF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106BC808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224B82E3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5E8F4F0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115A991F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0BB13316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9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77777777" w:rsidR="0015693D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2]</w:t>
            </w:r>
          </w:p>
          <w:p w14:paraId="1655C9A8" w14:textId="5A4451BE" w:rsidR="0027754C" w:rsidRPr="006C5592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77777777" w:rsidR="0015693D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2]</w:t>
            </w:r>
          </w:p>
          <w:p w14:paraId="679443CC" w14:textId="1D4721C8" w:rsidR="0027754C" w:rsidRPr="006C5592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1541E4BE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1E58BB0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1509770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2728FBBA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738DA9EB" w:rsidR="009062A0" w:rsidRPr="006C5592" w:rsidRDefault="0080779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</w:t>
            </w:r>
            <w:r w:rsidRPr="0064708F" w:rsidDel="00FE4F1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64708F"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tbd</w:t>
            </w:r>
            <w:r w:rsidR="0064708F" w:rsidRPr="006C559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BB2F36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1BF0FE2E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E2C9BEE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A4DC56A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449B7236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44B116DC" w:rsidR="00117F2D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 w:rsidR="008B1253">
              <w:rPr>
                <w:rFonts w:ascii="Arial" w:hAnsi="Arial" w:cs="Arial"/>
                <w:sz w:val="16"/>
              </w:rPr>
              <w:t xml:space="preserve"> [13]</w:t>
            </w:r>
          </w:p>
          <w:p w14:paraId="51478379" w14:textId="79AC0E6A" w:rsidR="004133D0" w:rsidRPr="00B67BE1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4FB55" w14:textId="565A05A8" w:rsidR="00117F2D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50A7C">
              <w:rPr>
                <w:rFonts w:ascii="Arial" w:hAnsi="Arial" w:cs="Arial"/>
                <w:sz w:val="16"/>
              </w:rPr>
              <w:t>TEI20_NetShare_Ph2-ARC (20.10.1)</w:t>
            </w:r>
            <w:r w:rsidR="008B1253">
              <w:rPr>
                <w:rFonts w:ascii="Arial" w:hAnsi="Arial" w:cs="Arial"/>
                <w:sz w:val="16"/>
              </w:rPr>
              <w:t xml:space="preserve"> [13]</w:t>
            </w:r>
          </w:p>
          <w:p w14:paraId="53395510" w14:textId="64EB26A9" w:rsidR="004133D0" w:rsidRPr="00B67BE1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87786" w14:textId="2F00AADB" w:rsidR="004133D0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D26A9F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135B9" w14:textId="77777777" w:rsidR="006C5592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" w:author="Andrew Bennett/Communications Research /SRUK/Principal Engineer/Samsung Electronics" w:date="2025-10-14T10:15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" w:author="Andrew Bennett/Communications Research /SRUK/Principal Engineer/Samsung Electronics" w:date="2025-10-14T10:15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Including 30.3</w:t>
              </w:r>
            </w:ins>
            <w:ins w:id="4" w:author="Andrew Bennett/Communications Research /SRUK/Principal Engineer/Samsung Electronics" w:date="2025-10-14T10:17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: </w:t>
              </w:r>
              <w:r w:rsidRPr="00DA43D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New WT for R20 5GA AIML_CN_Ph2</w:t>
              </w:r>
            </w:ins>
            <w:bookmarkStart w:id="5" w:name="_GoBack"/>
            <w:bookmarkEnd w:id="5"/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6FAE24E6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77777777" w:rsidR="00DD41E3" w:rsidRPr="006B5FC7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 w:rsidRPr="006C55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7.2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6D0A9BAA" w:rsidR="00DD41E3" w:rsidRPr="00C42333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64708F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64708F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124BF7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124BF7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</w:t>
            </w:r>
            <w:r w:rsidR="008B1253"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5938D2B0" w14:textId="4E0219EE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1C361737" w14:textId="10384196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76438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24BF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124BF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3A802" w14:textId="77777777" w:rsidR="00910632" w:rsidRDefault="00910632">
      <w:pPr>
        <w:spacing w:after="0"/>
      </w:pPr>
      <w:r>
        <w:separator/>
      </w:r>
    </w:p>
  </w:endnote>
  <w:endnote w:type="continuationSeparator" w:id="0">
    <w:p w14:paraId="7641F3A8" w14:textId="77777777" w:rsidR="00910632" w:rsidRDefault="009106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3A0B4" w14:textId="77777777" w:rsidR="00910632" w:rsidRDefault="00910632">
      <w:pPr>
        <w:spacing w:after="0"/>
      </w:pPr>
      <w:r>
        <w:separator/>
      </w:r>
    </w:p>
  </w:footnote>
  <w:footnote w:type="continuationSeparator" w:id="0">
    <w:p w14:paraId="4B244D64" w14:textId="77777777" w:rsidR="00910632" w:rsidRDefault="009106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5B305A99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DA43D4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A0BDA1-C093-4042-AC24-7B8C65B06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1T12:06:00Z</cp:lastPrinted>
  <dcterms:created xsi:type="dcterms:W3CDTF">2025-10-14T02:15:00Z</dcterms:created>
  <dcterms:modified xsi:type="dcterms:W3CDTF">2025-10-14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